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Turkey</w:t>
      </w:r>
      <w:r>
        <w:t xml:space="preserve"> </w:t>
      </w:r>
      <w:r>
        <w:t xml:space="preserve">Ankara</w:t>
      </w:r>
    </w:p>
    <w:bookmarkStart w:id="20" w:name="X586cc7748959146a6c83d4c8d0dcbdf30525dd8"/>
    <w:p>
      <w:pPr>
        <w:pStyle w:val="Heading1"/>
      </w:pPr>
      <w:r>
        <w:t xml:space="preserve">Cover Letter for Police Officer Position in Turkey Ankara</w:t>
      </w:r>
    </w:p>
    <w:p>
      <w:pPr>
        <w:pStyle w:val="FirstParagraph"/>
      </w:pPr>
      <w:r>
        <w:t xml:space="preserve">Dear [Hiring Manager's Name/Title],</w:t>
      </w:r>
    </w:p>
    <w:p>
      <w:pPr>
        <w:pStyle w:val="BodyText"/>
      </w:pPr>
      <w:r>
        <w:t xml:space="preserve">I am writing to express my sincere interest in the Police Officer position at the Ankara Police Department, located in the vibrant capital city of Turkey. With a steadfast commitment to public service, a deep understanding of law enforcement principles, and a passion for contributing to community safety, I am eager to bring my skills and dedication to this vital role. As someone who has long admired the professionalism and resilience of Turkish law enforcement, I am confident that my background aligns perfectly with the mission of the Ankara Police Department to uphold justice, protect citizens, and foster trust within our diverse communities.</w:t>
      </w:r>
    </w:p>
    <w:p>
      <w:pPr>
        <w:pStyle w:val="BodyText"/>
      </w:pPr>
      <w:r>
        <w:t xml:space="preserve">Having grown up in a family that values civic responsibility and service, I have always been inspired by the critical role that police officers play in maintaining order and ensuring public welfare. My decision to pursue a career as a Police Officer was fueled by a desire to make a tangible difference, particularly in cities like Ankara, where rapid urbanization and cultural diversity present unique challenges and opportunities. The opportunity to serve as a Police Officer in Turkey Ankara is not just a professional goal but also a personal calling—one that resonates deeply with my values of integrity, courage, and compassion.</w:t>
      </w:r>
    </w:p>
    <w:p>
      <w:pPr>
        <w:pStyle w:val="BodyText"/>
      </w:pPr>
      <w:r>
        <w:t xml:space="preserve">My academic background in Criminal Justice, coupled with hands-on experience in community policing initiatives, has equipped me with the knowledge and skills necessary to excel in this role. During my studies at [University Name], I focused on topics such as crime prevention strategies, legal procedures, and ethical decision-making. Additionally, I volunteered with local organizations that prioritize youth engagement and public safety programs in Ankara’s neighborhoods. These experiences not only deepened my understanding of the challenges faced by law enforcement but also reinforced my belief that proactive community partnerships are essential to building a safer society.</w:t>
      </w:r>
    </w:p>
    <w:p>
      <w:pPr>
        <w:pStyle w:val="BodyText"/>
      </w:pPr>
      <w:r>
        <w:t xml:space="preserve">Professionally, I have worked as a [previous job title, e.g., Security Officer or Law Enforcement Trainee], where I honed my ability to remain calm under pressure, communicate effectively with diverse populations, and respond swiftly to emergencies. My time in this role taught me the importance of cultural sensitivity and adaptability—qualities that are especially critical in Ankara’s dynamic environment. For instance, during a community outreach event in [specific area of Ankara], I collaborated with local leaders to address concerns about public safety, which strengthened my resolve to serve as a bridge between the police department and the communities it protects.</w:t>
      </w:r>
    </w:p>
    <w:p>
      <w:pPr>
        <w:pStyle w:val="BodyText"/>
      </w:pPr>
      <w:r>
        <w:t xml:space="preserve">What sets me apart as a candidate is my unwavering commitment to lifelong learning and professional growth. I have completed training programs in de-escalation techniques, first aid, and emergency response, all of which align with the standards expected of a Police Officer in Turkey. Furthermore, I am fluent in Turkish and English, enabling me to communicate effectively with both local residents and international visitors—an asset given Ankara’s role as a political and cultural hub. My physical fitness and ability to work in high-stress situations are also strengths that I have maintained through regular training and exercise.</w:t>
      </w:r>
    </w:p>
    <w:p>
      <w:pPr>
        <w:pStyle w:val="BodyText"/>
      </w:pPr>
      <w:r>
        <w:t xml:space="preserve">I am particularly drawn to the Ankara Police Department because of its reputation for innovation and community-focused policing. I am familiar with initiatives such as [specific program or project, e.g., "community policing forums" or "youth mentorship programs"], which reflect the department’s dedication to fostering trust and collaboration. I believe that my proactive approach, combined with a strong ethical foundation, would allow me to contribute meaningfully to these efforts. In Ankara, where the balance between tradition and modernity is ever-evolving, I am eager to play a role in ensuring that every citizen feels safe and supported.</w:t>
      </w:r>
    </w:p>
    <w:p>
      <w:pPr>
        <w:pStyle w:val="BodyText"/>
      </w:pPr>
      <w:r>
        <w:t xml:space="preserve">My motivation for pursuing this position is rooted in a profound respect for the responsibilities of a Police Officer. In Turkey Ankara, where public safety is paramount, I am prepared to embrace the challenges of this role with integrity and dedication. I am committed to upholding the laws of Turkey while treating every individual with dignity and fairness. Whether patrolling bustling neighborhoods, responding to emergencies, or engaging with community members, I aim to embody the values of professionalism and service that define exceptional law enforcement officers.</w:t>
      </w:r>
    </w:p>
    <w:p>
      <w:pPr>
        <w:pStyle w:val="BodyText"/>
      </w:pPr>
      <w:r>
        <w:t xml:space="preserve">I would be honored to contribute my skills, experience, and passion for public safety to the Ankara Police Department. I am confident that my background in criminal justice, combined with my cultural awareness and commitment to community engagement, makes me a strong candidate for this position. I am eager to discuss how my qualifications align with the needs of your department and how I can support your mission of creating a safer, more cohesive Ankara.</w:t>
      </w:r>
    </w:p>
    <w:p>
      <w:pPr>
        <w:pStyle w:val="BodyText"/>
      </w:pPr>
      <w:r>
        <w:t xml:space="preserve">Thank you for considering my application. I would welcome the opportunity to further discuss my suitability for this role and how I can contribute to the continued success of the Ankara Police Department. Please feel free to contact me at [your phone number] or [your email address] at your convenienc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ce Officer Position in Turkey Ankara</dc:title>
  <dc:creator/>
  <cp:keywords/>
  <dcterms:created xsi:type="dcterms:W3CDTF">2026-07-21T11:50:05Z</dcterms:created>
  <dcterms:modified xsi:type="dcterms:W3CDTF">2026-07-21T11:50:05Z</dcterms:modified>
</cp:coreProperties>
</file>

<file path=docProps/custom.xml><?xml version="1.0" encoding="utf-8"?>
<Properties xmlns="http://schemas.openxmlformats.org/officeDocument/2006/custom-properties" xmlns:vt="http://schemas.openxmlformats.org/officeDocument/2006/docPropsVTypes"/>
</file>